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DAEDD" w14:textId="2226E811" w:rsidR="00AC16E4" w:rsidRPr="001354B8" w:rsidRDefault="001354B8" w:rsidP="001354B8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58240" behindDoc="0" locked="0" layoutInCell="1" allowOverlap="1" wp14:anchorId="65BB2547" wp14:editId="5512BAE6">
            <wp:simplePos x="0" y="0"/>
            <wp:positionH relativeFrom="column">
              <wp:posOffset>5444490</wp:posOffset>
            </wp:positionH>
            <wp:positionV relativeFrom="paragraph">
              <wp:posOffset>-2159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58241" behindDoc="0" locked="0" layoutInCell="1" allowOverlap="1" wp14:anchorId="7899AF32" wp14:editId="49A1A2ED">
            <wp:simplePos x="0" y="0"/>
            <wp:positionH relativeFrom="column">
              <wp:posOffset>0</wp:posOffset>
            </wp:positionH>
            <wp:positionV relativeFrom="paragraph">
              <wp:posOffset>-7112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  <w:r w:rsidR="00AC16E4"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7C8E9BAE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8D1C57">
        <w:rPr>
          <w:rFonts w:ascii="Calibri" w:hAnsi="Calibri"/>
          <w:b/>
          <w:color w:val="000000"/>
          <w:sz w:val="36"/>
          <w:szCs w:val="36"/>
        </w:rPr>
        <w:t>5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3EEC8CC6" w:rsidR="008D5F5E" w:rsidRPr="009626DD" w:rsidRDefault="008D5F5E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Parish of ____________________________________________________</w:t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78BE6BBD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Deanery of 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148383D1" w:rsidR="006526D1" w:rsidRDefault="008D5F5E" w:rsidP="008D5F5E">
      <w:pPr>
        <w:pStyle w:val="Default"/>
        <w:rPr>
          <w:rFonts w:ascii="Calibri" w:hAnsi="Calibri" w:cs="Arial"/>
          <w:i/>
          <w:iCs/>
        </w:rPr>
      </w:pPr>
      <w:r w:rsidRPr="008D5F5E">
        <w:rPr>
          <w:rFonts w:ascii="Calibri" w:hAnsi="Calibri" w:cs="Arial"/>
          <w:sz w:val="28"/>
          <w:szCs w:val="28"/>
        </w:rPr>
        <w:t>At the Annual Meeting of Parishioners and Annual Parochial Church Meeting of the above parish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</w:t>
      </w:r>
      <w:r w:rsidR="001D372F" w:rsidRPr="001354B8">
        <w:rPr>
          <w:rFonts w:ascii="Calibri" w:hAnsi="Calibri" w:cs="Arial"/>
        </w:rPr>
        <w:t>(</w:t>
      </w:r>
      <w:r w:rsidR="00BF1B92" w:rsidRPr="001354B8">
        <w:rPr>
          <w:rFonts w:ascii="Calibri" w:hAnsi="Calibri" w:cs="Arial"/>
          <w:i/>
          <w:iCs/>
          <w:u w:val="single"/>
        </w:rPr>
        <w:t xml:space="preserve">please ensure full names, including titles, are </w:t>
      </w:r>
      <w:r w:rsidR="00223A36" w:rsidRPr="001354B8">
        <w:rPr>
          <w:rFonts w:ascii="Calibri" w:hAnsi="Calibri" w:cs="Arial"/>
          <w:i/>
          <w:iCs/>
          <w:u w:val="single"/>
        </w:rPr>
        <w:t xml:space="preserve">used and </w:t>
      </w:r>
      <w:r w:rsidR="00D03D0C" w:rsidRPr="001354B8">
        <w:rPr>
          <w:rFonts w:ascii="Calibri" w:hAnsi="Calibri" w:cs="Arial"/>
          <w:i/>
          <w:iCs/>
          <w:u w:val="single"/>
        </w:rPr>
        <w:t>any new members are marked accordingly</w:t>
      </w:r>
      <w:r w:rsidR="00BF1B92" w:rsidRPr="001354B8">
        <w:rPr>
          <w:rFonts w:ascii="Calibri" w:hAnsi="Calibri" w:cs="Arial"/>
          <w:i/>
          <w:iCs/>
        </w:rPr>
        <w:t>)</w:t>
      </w:r>
    </w:p>
    <w:p w14:paraId="4D69F919" w14:textId="77777777" w:rsidR="00D216B5" w:rsidRPr="00BF1B92" w:rsidRDefault="00D216B5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</w:p>
    <w:p w14:paraId="15400282" w14:textId="6EDB2B8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  <w:r w:rsidR="0035406F">
        <w:rPr>
          <w:rFonts w:ascii="Calibri" w:hAnsi="Calibri" w:cs="Arial"/>
          <w:color w:val="auto"/>
          <w:sz w:val="28"/>
          <w:szCs w:val="28"/>
        </w:rPr>
        <w:t xml:space="preserve">               Replacing/Remove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787"/>
        <w:gridCol w:w="4851"/>
      </w:tblGrid>
      <w:tr w:rsidR="007F0700" w:rsidRPr="008D5F5E" w14:paraId="062279C8" w14:textId="77777777" w:rsidTr="006526D1">
        <w:tc>
          <w:tcPr>
            <w:tcW w:w="4927" w:type="dxa"/>
          </w:tcPr>
          <w:p w14:paraId="53ACDFC9" w14:textId="4CB75CB0" w:rsidR="006526D1" w:rsidRPr="008D5F5E" w:rsidRDefault="00202C84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42" behindDoc="0" locked="0" layoutInCell="1" allowOverlap="1" wp14:anchorId="63204999" wp14:editId="50521635">
                      <wp:simplePos x="0" y="0"/>
                      <wp:positionH relativeFrom="column">
                        <wp:posOffset>2531745</wp:posOffset>
                      </wp:positionH>
                      <wp:positionV relativeFrom="paragraph">
                        <wp:posOffset>29845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31422E52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  <w:r w:rsidR="002E6AD3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204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9.35pt;margin-top:2.35pt;width:39.75pt;height:25.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JKfDgIAAB4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">
                      <v:textbox>
                        <w:txbxContent>
                          <w:p w14:paraId="1AC6DE9C" w14:textId="31422E52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 w:rsidR="002E6AD3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A120274" w14:textId="544F3C7D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6EF60A49" w14:textId="77777777" w:rsidR="006526D1" w:rsidRDefault="00390BF9" w:rsidP="007F0700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______</w:t>
            </w:r>
          </w:p>
          <w:p w14:paraId="3DDA98BE" w14:textId="7227FEAE" w:rsidR="007F0700" w:rsidRPr="008D5F5E" w:rsidRDefault="007F0700" w:rsidP="007F0700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787"/>
        <w:gridCol w:w="485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43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52F7C685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  <w:r w:rsidR="002E6AD3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D2247" id="_x0000_s1027" type="#_x0000_t202" style="position:absolute;margin-left:192.3pt;margin-top:1.8pt;width:39.75pt;height:25.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B1KEAIAACU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">
                      <v:textbox>
                        <w:txbxContent>
                          <w:p w14:paraId="0FB4547F" w14:textId="52F7C685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 w:rsidR="002E6AD3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1181509" w14:textId="77777777" w:rsidR="00CB1DC0" w:rsidRDefault="00390BF9" w:rsidP="00390BF9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______</w:t>
            </w:r>
          </w:p>
          <w:p w14:paraId="5BB9A2D3" w14:textId="48071A2B" w:rsidR="007F0700" w:rsidRPr="008D5F5E" w:rsidRDefault="007F0700" w:rsidP="00390BF9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19984C53" w14:textId="2F37FFDF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Electoral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bookmarkStart w:id="0" w:name="_Hlk180743260"/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46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39B9600A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  <w:r w:rsidR="002E6AD3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28" type="#_x0000_t202" style="position:absolute;margin-left:193.35pt;margin-top:.75pt;width:39.75pt;height:25.5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t+LEgIAACU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">
                      <v:textbox>
                        <w:txbxContent>
                          <w:p w14:paraId="069ED1AD" w14:textId="39B9600A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 w:rsidR="002E6AD3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577F60F4" w:rsidR="001E36C1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F4509D3" w14:textId="77777777" w:rsidR="001E36C1" w:rsidRDefault="00390BF9" w:rsidP="00390BF9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______</w:t>
            </w:r>
          </w:p>
          <w:p w14:paraId="11CAF9C7" w14:textId="54617B4C" w:rsidR="007F0700" w:rsidRPr="008D5F5E" w:rsidRDefault="007F0700" w:rsidP="00390BF9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bookmarkEnd w:id="0"/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tbl>
      <w:tblPr>
        <w:tblpPr w:leftFromText="180" w:rightFromText="180" w:vertAnchor="text" w:horzAnchor="margin" w:tblpXSpec="right" w:tblpY="587"/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</w:tblGrid>
      <w:tr w:rsidR="00F6061E" w:rsidRPr="008D5F5E" w14:paraId="22DDA36C" w14:textId="77777777" w:rsidTr="002F7827">
        <w:tc>
          <w:tcPr>
            <w:tcW w:w="4819" w:type="dxa"/>
          </w:tcPr>
          <w:p w14:paraId="5DFE1C3C" w14:textId="77777777" w:rsidR="00F6061E" w:rsidRDefault="00F6061E" w:rsidP="002F7827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73F2D68" w14:textId="77777777" w:rsidR="00F6061E" w:rsidRDefault="00F6061E" w:rsidP="002F7827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______</w:t>
            </w:r>
          </w:p>
          <w:p w14:paraId="6DBDBBE1" w14:textId="77777777" w:rsidR="00F6061E" w:rsidRPr="008D5F5E" w:rsidRDefault="00F6061E" w:rsidP="002F7827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6BA37E48" w14:textId="77777777" w:rsidR="00F6061E" w:rsidRDefault="00F54102" w:rsidP="00F54102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Lay Chair:</w:t>
      </w:r>
      <w:r w:rsidR="00D216B5">
        <w:rPr>
          <w:rFonts w:ascii="Calibri" w:hAnsi="Calibri" w:cs="Arial"/>
          <w:b/>
          <w:bCs/>
          <w:color w:val="auto"/>
          <w:sz w:val="28"/>
          <w:szCs w:val="28"/>
        </w:rPr>
        <w:t xml:space="preserve"> </w:t>
      </w:r>
    </w:p>
    <w:p w14:paraId="5F9A07B3" w14:textId="77777777" w:rsidR="002F7827" w:rsidRDefault="002F7827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63153561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0F6721">
        <w:rPr>
          <w:rFonts w:ascii="Calibri" w:hAnsi="Calibri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04D76EF8" wp14:editId="79507738">
                <wp:simplePos x="0" y="0"/>
                <wp:positionH relativeFrom="column">
                  <wp:posOffset>2465070</wp:posOffset>
                </wp:positionH>
                <wp:positionV relativeFrom="paragraph">
                  <wp:posOffset>9525</wp:posOffset>
                </wp:positionV>
                <wp:extent cx="504825" cy="3238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8C5E8" w14:textId="17A63B0C" w:rsidR="00F54102" w:rsidRPr="005E06D7" w:rsidRDefault="00F54102" w:rsidP="00F54102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 w:rsidR="002E6AD3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76EF8" id="_x0000_s1029" type="#_x0000_t202" style="position:absolute;margin-left:194.1pt;margin-top:.75pt;width:39.75pt;height:25.5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F9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">
                <v:textbox>
                  <w:txbxContent>
                    <w:p w14:paraId="7038C5E8" w14:textId="17A63B0C" w:rsidR="00F54102" w:rsidRPr="005E06D7" w:rsidRDefault="00F54102" w:rsidP="00F54102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  <w:r w:rsidRPr="005E06D7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New member</w:t>
                      </w:r>
                      <w:r w:rsidR="002E6AD3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</w:p>
    <w:p w14:paraId="3FADBDDA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8D5F5E">
        <w:rPr>
          <w:rFonts w:ascii="Calibri" w:hAnsi="Calibri" w:cs="Arial"/>
          <w:color w:val="auto"/>
          <w:sz w:val="22"/>
          <w:szCs w:val="22"/>
        </w:rPr>
        <w:t>Name ______________________________</w:t>
      </w:r>
    </w:p>
    <w:p w14:paraId="07593874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tbl>
      <w:tblPr>
        <w:tblpPr w:leftFromText="180" w:rightFromText="180" w:vertAnchor="text" w:horzAnchor="margin" w:tblpXSpec="right" w:tblpY="474"/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</w:tblGrid>
      <w:tr w:rsidR="00F6061E" w:rsidRPr="008D5F5E" w14:paraId="02B1B8B8" w14:textId="77777777" w:rsidTr="00F6061E">
        <w:tc>
          <w:tcPr>
            <w:tcW w:w="4819" w:type="dxa"/>
          </w:tcPr>
          <w:p w14:paraId="4B24DCE5" w14:textId="77777777" w:rsidR="00F6061E" w:rsidRDefault="00F6061E" w:rsidP="00F6061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603B1288" w14:textId="77777777" w:rsidR="00F6061E" w:rsidRDefault="00F6061E" w:rsidP="00F6061E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______</w:t>
            </w:r>
          </w:p>
          <w:p w14:paraId="5542E756" w14:textId="77777777" w:rsidR="00F6061E" w:rsidRPr="008D5F5E" w:rsidRDefault="00F6061E" w:rsidP="00F6061E">
            <w:pPr>
              <w:pStyle w:val="Default"/>
              <w:tabs>
                <w:tab w:val="left" w:pos="1134"/>
              </w:tabs>
              <w:jc w:val="center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2FEFB045" w14:textId="77777777" w:rsidR="00B4262D" w:rsidRPr="008D5F5E" w:rsidRDefault="00B4262D" w:rsidP="00B4262D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is the </w:t>
      </w:r>
      <w:r w:rsidRPr="00471592">
        <w:rPr>
          <w:rFonts w:ascii="Calibri" w:hAnsi="Calibri" w:cs="Arial"/>
          <w:b/>
          <w:bCs/>
          <w:color w:val="auto"/>
          <w:sz w:val="28"/>
          <w:szCs w:val="28"/>
        </w:rPr>
        <w:t>Parish Safeguarding Officer (PSO)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p w14:paraId="0E23DA18" w14:textId="77777777" w:rsidR="00F6061E" w:rsidRDefault="00F6061E" w:rsidP="00B4262D">
      <w:pPr>
        <w:rPr>
          <w:rFonts w:ascii="Calibri" w:hAnsi="Calibri" w:cs="Arial"/>
          <w:sz w:val="22"/>
          <w:szCs w:val="22"/>
        </w:rPr>
      </w:pPr>
    </w:p>
    <w:p w14:paraId="194A2195" w14:textId="77082296" w:rsidR="00B4262D" w:rsidRDefault="002E6AD3" w:rsidP="00B4262D">
      <w:pPr>
        <w:rPr>
          <w:rFonts w:ascii="Calibri" w:hAnsi="Calibri" w:cs="Arial"/>
          <w:sz w:val="22"/>
          <w:szCs w:val="22"/>
        </w:rPr>
      </w:pPr>
      <w:r w:rsidRPr="000F6721">
        <w:rPr>
          <w:rFonts w:ascii="Calibri" w:hAnsi="Calibri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65" behindDoc="0" locked="0" layoutInCell="1" allowOverlap="1" wp14:anchorId="6D4439CC" wp14:editId="0BC0D74E">
                <wp:simplePos x="0" y="0"/>
                <wp:positionH relativeFrom="column">
                  <wp:posOffset>2466975</wp:posOffset>
                </wp:positionH>
                <wp:positionV relativeFrom="paragraph">
                  <wp:posOffset>6350</wp:posOffset>
                </wp:positionV>
                <wp:extent cx="504825" cy="323850"/>
                <wp:effectExtent l="0" t="0" r="28575" b="19050"/>
                <wp:wrapNone/>
                <wp:docPr id="1068031136" name="Text Box 1068031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7339A" w14:textId="77777777" w:rsidR="002E6AD3" w:rsidRPr="005E06D7" w:rsidRDefault="002E6AD3" w:rsidP="002E6AD3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439CC" id="Text Box 1068031136" o:spid="_x0000_s1030" type="#_x0000_t202" style="position:absolute;margin-left:194.25pt;margin-top:.5pt;width:39.75pt;height:25.5pt;z-index:2516582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CvTEw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">
                <v:textbox>
                  <w:txbxContent>
                    <w:p w14:paraId="3D07339A" w14:textId="77777777" w:rsidR="002E6AD3" w:rsidRPr="005E06D7" w:rsidRDefault="002E6AD3" w:rsidP="002E6AD3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  <w:r w:rsidRPr="005E06D7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New member</w:t>
                      </w:r>
                      <w: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</w:p>
    <w:p w14:paraId="4BF714CA" w14:textId="6A62C839" w:rsidR="00B4262D" w:rsidRPr="00897D70" w:rsidRDefault="00B4262D" w:rsidP="00B4262D">
      <w:pPr>
        <w:rPr>
          <w:rFonts w:asciiTheme="minorHAnsi" w:hAnsiTheme="minorHAnsi" w:cstheme="minorHAnsi"/>
          <w:sz w:val="22"/>
          <w:szCs w:val="22"/>
        </w:rPr>
      </w:pPr>
      <w:r w:rsidRPr="008D5F5E">
        <w:rPr>
          <w:rFonts w:ascii="Calibri" w:hAnsi="Calibri" w:cs="Arial"/>
          <w:sz w:val="22"/>
          <w:szCs w:val="22"/>
        </w:rPr>
        <w:t>Name ______________________________</w:t>
      </w:r>
      <w:r>
        <w:rPr>
          <w:rFonts w:ascii="Calibri" w:hAnsi="Calibri" w:cs="Arial"/>
          <w:sz w:val="22"/>
          <w:szCs w:val="22"/>
        </w:rPr>
        <w:t xml:space="preserve"> </w:t>
      </w:r>
      <w:r w:rsidRPr="008D5F5E">
        <w:t xml:space="preserve"> </w:t>
      </w:r>
    </w:p>
    <w:p w14:paraId="4988BDEC" w14:textId="06C013B5" w:rsidR="00F6061E" w:rsidRDefault="002F7827" w:rsidP="00B4262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>
        <w:rPr>
          <w:rFonts w:ascii="Calibri" w:hAnsi="Calibri" w:cs="Arial"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61" behindDoc="0" locked="0" layoutInCell="1" allowOverlap="1" wp14:anchorId="11C0A960" wp14:editId="38DC4CF6">
                <wp:simplePos x="0" y="0"/>
                <wp:positionH relativeFrom="column">
                  <wp:posOffset>158115</wp:posOffset>
                </wp:positionH>
                <wp:positionV relativeFrom="paragraph">
                  <wp:posOffset>154940</wp:posOffset>
                </wp:positionV>
                <wp:extent cx="5791200" cy="47625"/>
                <wp:effectExtent l="19050" t="76200" r="95250" b="85725"/>
                <wp:wrapNone/>
                <wp:docPr id="854451824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0" cy="476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94004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12.45pt;margin-top:12.2pt;width:456pt;height:3.75pt;z-index:2516623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" strokecolor="black [3200]" strokeweight="1.5pt">
                <v:stroke startarrow="block" endarrow="block" joinstyle="miter"/>
              </v:shape>
            </w:pict>
          </mc:Fallback>
        </mc:AlternateContent>
      </w:r>
    </w:p>
    <w:p w14:paraId="265B327D" w14:textId="77777777" w:rsidR="0035406F" w:rsidRPr="008D5F5E" w:rsidRDefault="0035406F" w:rsidP="0035406F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35406F" w:rsidRPr="008D5F5E" w14:paraId="1AC7B56D" w14:textId="77777777" w:rsidTr="009C1246">
        <w:tc>
          <w:tcPr>
            <w:tcW w:w="4819" w:type="dxa"/>
          </w:tcPr>
          <w:p w14:paraId="13ACAB19" w14:textId="77777777" w:rsidR="0035406F" w:rsidRPr="008D5F5E" w:rsidRDefault="0035406F" w:rsidP="009C1246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60313" behindDoc="0" locked="0" layoutInCell="1" allowOverlap="1" wp14:anchorId="7A87CBF1" wp14:editId="46A7E957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EE048E" w14:textId="77777777" w:rsidR="0035406F" w:rsidRPr="005E06D7" w:rsidRDefault="0035406F" w:rsidP="0035406F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87CBF1" id="_x0000_s1031" type="#_x0000_t202" style="position:absolute;margin-left:188.25pt;margin-top:.9pt;width:39.75pt;height:25.5pt;z-index:25166031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0Ul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">
                      <v:textbox>
                        <w:txbxContent>
                          <w:p w14:paraId="30EE048E" w14:textId="77777777" w:rsidR="0035406F" w:rsidRPr="005E06D7" w:rsidRDefault="0035406F" w:rsidP="0035406F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22C8EB5" w14:textId="77777777" w:rsidR="0035406F" w:rsidRPr="008D5F5E" w:rsidRDefault="0035406F" w:rsidP="009C1246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626BB189" w14:textId="77777777" w:rsidR="0035406F" w:rsidRPr="008D5F5E" w:rsidRDefault="0035406F" w:rsidP="009C1246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61337" behindDoc="0" locked="0" layoutInCell="1" allowOverlap="1" wp14:anchorId="32AF9422" wp14:editId="14D2BAEA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318F82" w14:textId="77777777" w:rsidR="0035406F" w:rsidRPr="005E06D7" w:rsidRDefault="0035406F" w:rsidP="0035406F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AF9422" id="_x0000_s1032" type="#_x0000_t202" style="position:absolute;margin-left:191.9pt;margin-top:1.4pt;width:39.75pt;height:25.5pt;z-index:2516613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YfkEwIAACU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">
                      <v:textbox>
                        <w:txbxContent>
                          <w:p w14:paraId="36318F82" w14:textId="77777777" w:rsidR="0035406F" w:rsidRPr="005E06D7" w:rsidRDefault="0035406F" w:rsidP="0035406F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886B14E" w14:textId="77777777" w:rsidR="0035406F" w:rsidRDefault="0035406F" w:rsidP="009C1246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424CE3B0" w14:textId="77777777" w:rsidR="0035406F" w:rsidRPr="008D5F5E" w:rsidRDefault="0035406F" w:rsidP="009C1246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511F1824" w14:textId="77777777" w:rsidR="0035406F" w:rsidRDefault="0035406F" w:rsidP="00B4262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5B3BF1F4" w14:textId="3097F858" w:rsidR="00B4262D" w:rsidRPr="006526D1" w:rsidRDefault="00B4262D" w:rsidP="00B4262D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B4262D" w:rsidRPr="008D5F5E" w14:paraId="45594A83" w14:textId="77777777" w:rsidTr="000D4F08">
        <w:trPr>
          <w:trHeight w:val="680"/>
        </w:trPr>
        <w:tc>
          <w:tcPr>
            <w:tcW w:w="4951" w:type="dxa"/>
          </w:tcPr>
          <w:p w14:paraId="25BE166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86F25F3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2B0F804B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CB98CC0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B4262D" w:rsidRPr="008D5F5E" w14:paraId="61F31414" w14:textId="77777777" w:rsidTr="000D4F08">
        <w:trPr>
          <w:trHeight w:val="680"/>
        </w:trPr>
        <w:tc>
          <w:tcPr>
            <w:tcW w:w="4951" w:type="dxa"/>
          </w:tcPr>
          <w:p w14:paraId="0D8C563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D5230C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AAE68B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FF4EB49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B4262D" w:rsidRPr="008D5F5E" w14:paraId="44EE95D3" w14:textId="77777777" w:rsidTr="000D4F08">
        <w:trPr>
          <w:trHeight w:val="680"/>
        </w:trPr>
        <w:tc>
          <w:tcPr>
            <w:tcW w:w="4951" w:type="dxa"/>
          </w:tcPr>
          <w:p w14:paraId="455624D2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4CF792A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7667F0CF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C8E2A04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0FF6863D" w14:textId="77777777" w:rsidR="00B4262D" w:rsidRDefault="00B4262D" w:rsidP="00B4262D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3416C8E7" wp14:editId="692626F3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73B6E" w14:textId="77777777" w:rsidR="00B4262D" w:rsidRDefault="00B4262D" w:rsidP="00B4262D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6C8E7" id="_x0000_s1033" type="#_x0000_t202" style="position:absolute;margin-left:449.25pt;margin-top:13.55pt;width:11.9pt;height:12.45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" strokeweight="2pt">
                <v:textbox>
                  <w:txbxContent>
                    <w:p w14:paraId="26373B6E" w14:textId="77777777" w:rsidR="00B4262D" w:rsidRDefault="00B4262D" w:rsidP="00B4262D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7F8889AE" w14:textId="77777777" w:rsidR="00B4262D" w:rsidRPr="00A87769" w:rsidRDefault="00B4262D" w:rsidP="00B4262D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 xml:space="preserve">Please attach any additional names or notes to a separate sheet and tick this box to confirm additional papers included </w:t>
      </w:r>
    </w:p>
    <w:p w14:paraId="109914AB" w14:textId="57E22688" w:rsidR="005A1002" w:rsidRDefault="005A1002" w:rsidP="00B4262D">
      <w:pPr>
        <w:pStyle w:val="Default"/>
        <w:tabs>
          <w:tab w:val="left" w:pos="1134"/>
        </w:tabs>
      </w:pPr>
    </w:p>
    <w:p w14:paraId="4ED9506D" w14:textId="39DDAED4" w:rsidR="00ED1C4F" w:rsidRDefault="000E334E" w:rsidP="00886307">
      <w:pPr>
        <w:pStyle w:val="Default"/>
        <w:tabs>
          <w:tab w:val="left" w:pos="1134"/>
        </w:tabs>
        <w:ind w:right="-207"/>
        <w:rPr>
          <w:rFonts w:ascii="Calibri" w:hAnsi="Calibri" w:cs="Calibri"/>
          <w:b/>
          <w:sz w:val="22"/>
          <w:szCs w:val="22"/>
        </w:rPr>
      </w:pPr>
      <w:r w:rsidRPr="005A1002">
        <w:br w:type="page"/>
      </w:r>
      <w:r w:rsidR="00A87769" w:rsidRPr="00A87769">
        <w:rPr>
          <w:rFonts w:ascii="Calibri" w:hAnsi="Calibri" w:cs="Calibri"/>
          <w:i/>
          <w:sz w:val="18"/>
          <w:szCs w:val="18"/>
        </w:rPr>
        <w:lastRenderedPageBreak/>
        <w:t xml:space="preserve"> </w:t>
      </w:r>
    </w:p>
    <w:p w14:paraId="372674F0" w14:textId="71ED66F1" w:rsidR="00B4262D" w:rsidRPr="007177F8" w:rsidRDefault="00D871F3" w:rsidP="003A1D95">
      <w:pPr>
        <w:rPr>
          <w:rFonts w:ascii="Calibri" w:hAnsi="Calibri" w:cs="Arial"/>
          <w:sz w:val="28"/>
          <w:szCs w:val="28"/>
          <w:lang w:val="en-US"/>
        </w:rPr>
      </w:pPr>
      <w:r w:rsidRPr="007177F8">
        <w:rPr>
          <w:rFonts w:ascii="Calibri" w:hAnsi="Calibri" w:cs="Arial"/>
          <w:sz w:val="28"/>
          <w:szCs w:val="28"/>
          <w:lang w:val="en-US"/>
        </w:rPr>
        <w:t xml:space="preserve">It would help to maintain good records, if you were to confirm the following posts: </w:t>
      </w:r>
    </w:p>
    <w:p w14:paraId="183EBA12" w14:textId="77777777" w:rsidR="00D871F3" w:rsidRDefault="00D871F3" w:rsidP="003A1D95">
      <w:pPr>
        <w:rPr>
          <w:rFonts w:ascii="Calibri" w:hAnsi="Calibri" w:cs="Calibri"/>
          <w:b/>
          <w:sz w:val="22"/>
          <w:szCs w:val="22"/>
        </w:rPr>
      </w:pPr>
    </w:p>
    <w:p w14:paraId="7F396B64" w14:textId="194F627F" w:rsidR="00B4262D" w:rsidRPr="008D5F5E" w:rsidRDefault="00D871F3" w:rsidP="00B4262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>
        <w:rPr>
          <w:rFonts w:ascii="Calibri" w:hAnsi="Calibri" w:cs="Arial"/>
          <w:color w:val="auto"/>
          <w:sz w:val="28"/>
          <w:szCs w:val="28"/>
        </w:rPr>
        <w:t xml:space="preserve">Our </w:t>
      </w:r>
      <w:r w:rsidR="00B4262D"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="00B4262D"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9652" w:type="dxa"/>
        <w:tblLook w:val="00A0" w:firstRow="1" w:lastRow="0" w:firstColumn="1" w:lastColumn="0" w:noHBand="0" w:noVBand="0"/>
      </w:tblPr>
      <w:tblGrid>
        <w:gridCol w:w="4826"/>
        <w:gridCol w:w="4826"/>
      </w:tblGrid>
      <w:tr w:rsidR="00B4262D" w:rsidRPr="008D5F5E" w14:paraId="5C13DE73" w14:textId="77777777" w:rsidTr="000D4F08">
        <w:trPr>
          <w:trHeight w:val="513"/>
        </w:trPr>
        <w:tc>
          <w:tcPr>
            <w:tcW w:w="4826" w:type="dxa"/>
          </w:tcPr>
          <w:p w14:paraId="58D9E186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48" behindDoc="0" locked="0" layoutInCell="1" allowOverlap="1" wp14:anchorId="1D9D9C47" wp14:editId="42810A8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7C5447" w14:textId="77777777" w:rsidR="00886307" w:rsidRPr="005E06D7" w:rsidRDefault="00886307" w:rsidP="0088630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  <w:p w14:paraId="136A5945" w14:textId="696FFE51" w:rsidR="00B4262D" w:rsidRPr="005E06D7" w:rsidRDefault="00386C62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9D9C47" id="_x0000_s1034" type="#_x0000_t202" style="position:absolute;margin-left:194.25pt;margin-top:3.95pt;width:39.75pt;height:25.5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MJi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">
                      <v:textbox>
                        <w:txbxContent>
                          <w:p w14:paraId="087C5447" w14:textId="77777777" w:rsidR="00886307" w:rsidRPr="005E06D7" w:rsidRDefault="00886307" w:rsidP="0088630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  <w:p w14:paraId="136A5945" w14:textId="696FFE51" w:rsidR="00B4262D" w:rsidRPr="005E06D7" w:rsidRDefault="00386C62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9ADB7CF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587149C7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2" behindDoc="0" locked="0" layoutInCell="1" allowOverlap="1" wp14:anchorId="6B7E1331" wp14:editId="5EB32E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EF6AEE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7E1331" id="_x0000_s1035" type="#_x0000_t202" style="position:absolute;margin-left:191.8pt;margin-top:3.6pt;width:39.75pt;height:25.5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6yU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">
                      <v:textbox>
                        <w:txbxContent>
                          <w:p w14:paraId="71EF6AEE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D283F5F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B4262D" w:rsidRPr="008D5F5E" w14:paraId="16754E07" w14:textId="77777777" w:rsidTr="000D4F08">
        <w:trPr>
          <w:trHeight w:val="513"/>
        </w:trPr>
        <w:tc>
          <w:tcPr>
            <w:tcW w:w="4826" w:type="dxa"/>
          </w:tcPr>
          <w:p w14:paraId="0149D1CD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49" behindDoc="0" locked="0" layoutInCell="1" allowOverlap="1" wp14:anchorId="1B0997C5" wp14:editId="5A10179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E61584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0997C5" id="_x0000_s1036" type="#_x0000_t202" style="position:absolute;margin-left:194.25pt;margin-top:2.25pt;width:39.75pt;height:25.5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QZ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">
                      <v:textbox>
                        <w:txbxContent>
                          <w:p w14:paraId="08E61584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80247CB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0" behindDoc="0" locked="0" layoutInCell="1" allowOverlap="1" wp14:anchorId="3664D597" wp14:editId="5562D9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D40F8A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4D597" id="_x0000_s1037" type="#_x0000_t202" style="position:absolute;margin-left:194.25pt;margin-top:13.9pt;width:39.75pt;height:25.5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6rv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">
                      <v:textbox>
                        <w:txbxContent>
                          <w:p w14:paraId="7DD40F8A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5A88F191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3" behindDoc="0" locked="0" layoutInCell="1" allowOverlap="1" wp14:anchorId="4C39F158" wp14:editId="65ECA30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650FE0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39F158" id="_x0000_s1038" type="#_x0000_t202" style="position:absolute;margin-left:191.8pt;margin-top:2.25pt;width:39.75pt;height:25.5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guEwIAACY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">
                      <v:textbox>
                        <w:txbxContent>
                          <w:p w14:paraId="4B650FE0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A81D35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B4262D" w:rsidRPr="008D5F5E" w14:paraId="29B143CE" w14:textId="77777777" w:rsidTr="000D4F08">
        <w:trPr>
          <w:trHeight w:val="498"/>
        </w:trPr>
        <w:tc>
          <w:tcPr>
            <w:tcW w:w="4826" w:type="dxa"/>
          </w:tcPr>
          <w:p w14:paraId="2D3F18DE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68A9CA92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1" behindDoc="0" locked="0" layoutInCell="1" allowOverlap="1" wp14:anchorId="4236DFCB" wp14:editId="4E34349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1EF031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36DFCB" id="_x0000_s1039" type="#_x0000_t202" style="position:absolute;margin-left:194.25pt;margin-top:12.5pt;width:39.75pt;height:25.5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">
                      <v:textbox>
                        <w:txbxContent>
                          <w:p w14:paraId="7F1EF031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54CD3FA5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4" behindDoc="0" locked="0" layoutInCell="1" allowOverlap="1" wp14:anchorId="43D1F6B2" wp14:editId="68F1D7D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F1969D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D1F6B2" id="_x0000_s1040" type="#_x0000_t202" style="position:absolute;margin-left:191.8pt;margin-top:.9pt;width:39.75pt;height:25.5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">
                      <v:textbox>
                        <w:txbxContent>
                          <w:p w14:paraId="60F1969D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10F7967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5" behindDoc="0" locked="0" layoutInCell="1" allowOverlap="1" wp14:anchorId="20F23065" wp14:editId="06374BA4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2BE6F8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F23065" id="_x0000_s1041" type="#_x0000_t202" style="position:absolute;margin-left:191.8pt;margin-top:12.95pt;width:39.75pt;height:25.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">
                      <v:textbox>
                        <w:txbxContent>
                          <w:p w14:paraId="2F2BE6F8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B4262D" w:rsidRPr="008D5F5E" w14:paraId="45042811" w14:textId="77777777" w:rsidTr="000D4F08">
        <w:trPr>
          <w:trHeight w:val="769"/>
        </w:trPr>
        <w:tc>
          <w:tcPr>
            <w:tcW w:w="4826" w:type="dxa"/>
          </w:tcPr>
          <w:p w14:paraId="1082F215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A8DC49B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7BBC31E4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DD2F1E2" w14:textId="77777777" w:rsidR="00B4262D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20966743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4B81ECE4" w14:textId="0E0897D1" w:rsidR="00B4262D" w:rsidRPr="008D5F5E" w:rsidRDefault="00D871F3" w:rsidP="00B4262D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>
        <w:rPr>
          <w:rFonts w:ascii="Calibri" w:hAnsi="Calibri" w:cs="Arial"/>
          <w:color w:val="auto"/>
          <w:sz w:val="28"/>
          <w:szCs w:val="28"/>
        </w:rPr>
        <w:t>Our</w:t>
      </w:r>
      <w:r w:rsidR="00B4262D" w:rsidRPr="008D5F5E">
        <w:rPr>
          <w:rFonts w:ascii="Calibri" w:hAnsi="Calibri" w:cs="Arial"/>
          <w:color w:val="auto"/>
          <w:sz w:val="28"/>
          <w:szCs w:val="28"/>
        </w:rPr>
        <w:t xml:space="preserve"> </w:t>
      </w:r>
      <w:r w:rsidR="00B4262D"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B4262D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="00B4262D"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="00B4262D"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B4262D" w:rsidRPr="008D5F5E" w14:paraId="3C2A531D" w14:textId="77777777" w:rsidTr="000D4F08">
        <w:tc>
          <w:tcPr>
            <w:tcW w:w="5037" w:type="dxa"/>
          </w:tcPr>
          <w:p w14:paraId="5269C310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6" behindDoc="0" locked="0" layoutInCell="1" allowOverlap="1" wp14:anchorId="125D87DB" wp14:editId="293195A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487B14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5D87DB" id="_x0000_s1042" type="#_x0000_t202" style="position:absolute;margin-left:194.25pt;margin-top:3.6pt;width:39.75pt;height:25.5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jBBEwIAACY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">
                      <v:textbox>
                        <w:txbxContent>
                          <w:p w14:paraId="42487B14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E6D2DA8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7D7D4EA2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9" behindDoc="0" locked="0" layoutInCell="1" allowOverlap="1" wp14:anchorId="6E47113D" wp14:editId="376D4EBE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A696F0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47113D" id="_x0000_s1043" type="#_x0000_t202" style="position:absolute;margin-left:191.8pt;margin-top:3.2pt;width:39.75pt;height:25.5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V63EwIAACY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">
                      <v:textbox>
                        <w:txbxContent>
                          <w:p w14:paraId="71A696F0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B3E9D6E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B4262D" w:rsidRPr="008D5F5E" w14:paraId="0C397F63" w14:textId="77777777" w:rsidTr="000D4F08">
        <w:tc>
          <w:tcPr>
            <w:tcW w:w="5037" w:type="dxa"/>
          </w:tcPr>
          <w:p w14:paraId="3EC34452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7" behindDoc="0" locked="0" layoutInCell="1" allowOverlap="1" wp14:anchorId="777292FB" wp14:editId="017D9DB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F96BE0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7292FB" id="_x0000_s1044" type="#_x0000_t202" style="position:absolute;margin-left:194.25pt;margin-top:2.6pt;width:39.75pt;height:25.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">
                      <v:textbox>
                        <w:txbxContent>
                          <w:p w14:paraId="1EF96BE0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420CDE3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58" behindDoc="0" locked="0" layoutInCell="1" allowOverlap="1" wp14:anchorId="4B188378" wp14:editId="0678747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AC3F6C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188378" id="_x0000_s1045" type="#_x0000_t202" style="position:absolute;margin-left:194.25pt;margin-top:14.65pt;width:39.75pt;height:25.5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">
                      <v:textbox>
                        <w:txbxContent>
                          <w:p w14:paraId="61AC3F6C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9875DF9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60" behindDoc="0" locked="0" layoutInCell="1" allowOverlap="1" wp14:anchorId="56184D9F" wp14:editId="7D66B189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0A0447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184D9F" id="_x0000_s1046" type="#_x0000_t202" style="position:absolute;margin-left:191.8pt;margin-top:.75pt;width:39.75pt;height:25.5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7ihEw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">
                      <v:textbox>
                        <w:txbxContent>
                          <w:p w14:paraId="280A0447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92CF180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61" behindDoc="0" locked="0" layoutInCell="1" allowOverlap="1" wp14:anchorId="67B5E0BC" wp14:editId="477B71D3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52DCCE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B5E0BC" id="_x0000_s1047" type="#_x0000_t202" style="position:absolute;margin-left:191.8pt;margin-top:12.75pt;width:39.75pt;height:25.5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">
                      <v:textbox>
                        <w:txbxContent>
                          <w:p w14:paraId="2352DCCE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B4262D" w:rsidRPr="008D5F5E" w14:paraId="336E871D" w14:textId="77777777" w:rsidTr="000D4F08">
        <w:tc>
          <w:tcPr>
            <w:tcW w:w="5037" w:type="dxa"/>
          </w:tcPr>
          <w:p w14:paraId="14D8C22C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5A9DD738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62" behindDoc="0" locked="0" layoutInCell="1" allowOverlap="1" wp14:anchorId="65CA8A36" wp14:editId="26251C4D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ED897A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CA8A36" id="_x0000_s1048" type="#_x0000_t202" style="position:absolute;margin-left:194.25pt;margin-top:11.8pt;width:39.75pt;height:25.5pt;z-index:25165826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hSWEwIAACY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">
                      <v:textbox>
                        <w:txbxContent>
                          <w:p w14:paraId="3CED897A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745652E3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EB6BC9C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8263" behindDoc="0" locked="0" layoutInCell="1" allowOverlap="1" wp14:anchorId="78BB71EA" wp14:editId="4A0E03D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BFE176" w14:textId="77777777" w:rsidR="00B4262D" w:rsidRPr="005E06D7" w:rsidRDefault="00B4262D" w:rsidP="00B4262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BB71EA" id="_x0000_s1049" type="#_x0000_t202" style="position:absolute;margin-left:191.8pt;margin-top:11.8pt;width:39.75pt;height:25.5pt;z-index:25165826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">
                      <v:textbox>
                        <w:txbxContent>
                          <w:p w14:paraId="7FBFE176" w14:textId="77777777" w:rsidR="00B4262D" w:rsidRPr="005E06D7" w:rsidRDefault="00B4262D" w:rsidP="00B4262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B4262D" w:rsidRPr="008D5F5E" w14:paraId="18B2C789" w14:textId="77777777" w:rsidTr="000D4F08">
        <w:tc>
          <w:tcPr>
            <w:tcW w:w="5037" w:type="dxa"/>
          </w:tcPr>
          <w:p w14:paraId="3242203A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DB2FDB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4CC7B5C8" w14:textId="77777777" w:rsidR="00B4262D" w:rsidRPr="008D5F5E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4958F9A" w14:textId="77777777" w:rsidR="00B4262D" w:rsidRPr="005A1002" w:rsidRDefault="00B4262D" w:rsidP="000D4F08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74E1BF07" w14:textId="77777777" w:rsidR="00B4262D" w:rsidRDefault="00B4262D" w:rsidP="003A1D95">
      <w:pPr>
        <w:rPr>
          <w:rFonts w:ascii="Calibri" w:hAnsi="Calibri" w:cs="Calibri"/>
          <w:b/>
          <w:sz w:val="22"/>
          <w:szCs w:val="22"/>
        </w:rPr>
      </w:pPr>
    </w:p>
    <w:p w14:paraId="4283476C" w14:textId="77777777" w:rsidR="00886307" w:rsidRDefault="00886307" w:rsidP="003A1D95">
      <w:pPr>
        <w:rPr>
          <w:rFonts w:ascii="Calibri" w:hAnsi="Calibri" w:cs="Calibri"/>
          <w:b/>
          <w:sz w:val="22"/>
          <w:szCs w:val="22"/>
        </w:rPr>
      </w:pPr>
    </w:p>
    <w:p w14:paraId="70F6CD77" w14:textId="77777777" w:rsidR="00886307" w:rsidRPr="003A1D95" w:rsidRDefault="00886307" w:rsidP="00886307">
      <w:pPr>
        <w:rPr>
          <w:rFonts w:ascii="Calibri" w:hAnsi="Calibri" w:cs="Calibri"/>
          <w:sz w:val="22"/>
          <w:szCs w:val="22"/>
        </w:rPr>
      </w:pPr>
    </w:p>
    <w:p w14:paraId="4735358E" w14:textId="211F9E90" w:rsidR="00886307" w:rsidRDefault="00886307" w:rsidP="00886307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Please return a copy of this completed form, along with your Electoral Roll certificate, as soon as possible and no later than the deadline of </w:t>
      </w:r>
      <w:r>
        <w:rPr>
          <w:rFonts w:ascii="Calibri" w:hAnsi="Calibri" w:cs="Calibri"/>
          <w:b/>
          <w:sz w:val="28"/>
          <w:szCs w:val="28"/>
          <w:u w:val="single"/>
        </w:rPr>
        <w:t>31 May 202</w:t>
      </w:r>
      <w:r w:rsidR="00D414B5">
        <w:rPr>
          <w:rFonts w:ascii="Calibri" w:hAnsi="Calibri" w:cs="Calibri"/>
          <w:b/>
          <w:sz w:val="28"/>
          <w:szCs w:val="28"/>
          <w:u w:val="single"/>
        </w:rPr>
        <w:t>5</w:t>
      </w:r>
      <w:r>
        <w:rPr>
          <w:rFonts w:ascii="Calibri" w:hAnsi="Calibri" w:cs="Calibri"/>
          <w:b/>
          <w:sz w:val="28"/>
          <w:szCs w:val="28"/>
        </w:rPr>
        <w:t xml:space="preserve"> to: </w:t>
      </w:r>
    </w:p>
    <w:p w14:paraId="5F547501" w14:textId="77777777" w:rsidR="00886307" w:rsidRDefault="00886307" w:rsidP="00886307">
      <w:pPr>
        <w:rPr>
          <w:rFonts w:ascii="Calibri" w:hAnsi="Calibri" w:cs="Calibri"/>
          <w:b/>
          <w:sz w:val="28"/>
          <w:szCs w:val="28"/>
        </w:rPr>
      </w:pPr>
    </w:p>
    <w:p w14:paraId="4619A132" w14:textId="77777777" w:rsidR="00886307" w:rsidRDefault="00886307" w:rsidP="00886307">
      <w:pPr>
        <w:ind w:left="288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Enquiries c/o Diocesan Secretary</w:t>
      </w:r>
    </w:p>
    <w:p w14:paraId="6049E257" w14:textId="77777777" w:rsidR="00886307" w:rsidRDefault="00886307" w:rsidP="00886307">
      <w:pPr>
        <w:ind w:left="288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Church House Derby </w:t>
      </w:r>
    </w:p>
    <w:p w14:paraId="0D7D0205" w14:textId="77777777" w:rsidR="00886307" w:rsidRDefault="00886307" w:rsidP="00886307">
      <w:pPr>
        <w:ind w:left="288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Full Street</w:t>
      </w:r>
    </w:p>
    <w:p w14:paraId="0FC32833" w14:textId="77777777" w:rsidR="00886307" w:rsidRDefault="00886307" w:rsidP="00886307">
      <w:pPr>
        <w:ind w:left="288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erby</w:t>
      </w:r>
    </w:p>
    <w:p w14:paraId="4CE9F0B6" w14:textId="77777777" w:rsidR="00886307" w:rsidRDefault="00886307" w:rsidP="00886307">
      <w:pPr>
        <w:ind w:left="288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DE1 3DR </w:t>
      </w:r>
    </w:p>
    <w:p w14:paraId="45C45B32" w14:textId="77777777" w:rsidR="00886307" w:rsidRDefault="00886307" w:rsidP="00886307">
      <w:pPr>
        <w:ind w:left="2160" w:firstLine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Cs/>
          <w:i/>
          <w:iCs/>
          <w:sz w:val="28"/>
          <w:szCs w:val="28"/>
        </w:rPr>
        <w:t>or email to</w:t>
      </w:r>
      <w:r>
        <w:rPr>
          <w:rFonts w:ascii="Calibri" w:hAnsi="Calibri" w:cs="Calibri"/>
          <w:b/>
          <w:sz w:val="28"/>
          <w:szCs w:val="28"/>
        </w:rPr>
        <w:t xml:space="preserve"> </w:t>
      </w:r>
      <w:hyperlink r:id="rId12" w:history="1">
        <w:r>
          <w:rPr>
            <w:rStyle w:val="Hyperlink"/>
            <w:rFonts w:ascii="Calibri" w:hAnsi="Calibri" w:cs="Calibri"/>
            <w:b/>
            <w:sz w:val="28"/>
            <w:szCs w:val="28"/>
          </w:rPr>
          <w:t>diosec@derby.anglican.org</w:t>
        </w:r>
      </w:hyperlink>
    </w:p>
    <w:p w14:paraId="18EB6848" w14:textId="77777777" w:rsidR="00886307" w:rsidRPr="003A1D95" w:rsidRDefault="00886307" w:rsidP="00886307">
      <w:pPr>
        <w:jc w:val="right"/>
        <w:rPr>
          <w:rFonts w:ascii="Calibri" w:hAnsi="Calibri" w:cs="Calibri"/>
          <w:b/>
          <w:sz w:val="28"/>
          <w:szCs w:val="28"/>
        </w:rPr>
      </w:pPr>
    </w:p>
    <w:p w14:paraId="65235A11" w14:textId="77777777" w:rsidR="00886307" w:rsidRPr="00B731B7" w:rsidRDefault="00886307" w:rsidP="00886307">
      <w:pPr>
        <w:rPr>
          <w:rFonts w:ascii="Calibri" w:hAnsi="Calibri" w:cs="Calibri"/>
          <w:b/>
          <w:sz w:val="28"/>
          <w:szCs w:val="28"/>
        </w:rPr>
      </w:pPr>
      <w:r w:rsidRPr="00B731B7">
        <w:rPr>
          <w:rFonts w:ascii="Calibri" w:hAnsi="Calibri" w:cs="Calibri"/>
          <w:b/>
          <w:sz w:val="28"/>
          <w:szCs w:val="28"/>
        </w:rPr>
        <w:t>* Data forms are needed by the Diocese of Derby for any Lay person that has not previously held an officer post in the Diocese.</w:t>
      </w:r>
    </w:p>
    <w:p w14:paraId="6A7D5CCA" w14:textId="77777777" w:rsidR="00073830" w:rsidRDefault="00073830" w:rsidP="00886307">
      <w:pPr>
        <w:rPr>
          <w:rFonts w:ascii="Calibri" w:hAnsi="Calibri" w:cs="Calibri"/>
          <w:b/>
          <w:sz w:val="28"/>
          <w:szCs w:val="28"/>
        </w:rPr>
      </w:pPr>
    </w:p>
    <w:p w14:paraId="41325898" w14:textId="77777777" w:rsidR="00073830" w:rsidRDefault="00886307" w:rsidP="00886307">
      <w:pPr>
        <w:rPr>
          <w:rFonts w:ascii="Calibri" w:hAnsi="Calibri" w:cs="Calibri"/>
          <w:b/>
          <w:sz w:val="28"/>
          <w:szCs w:val="28"/>
        </w:rPr>
      </w:pPr>
      <w:r w:rsidRPr="00B731B7">
        <w:rPr>
          <w:rFonts w:ascii="Calibri" w:hAnsi="Calibri" w:cs="Calibri"/>
          <w:b/>
          <w:sz w:val="28"/>
          <w:szCs w:val="28"/>
        </w:rPr>
        <w:t xml:space="preserve">Data forms are not required for PCC members, only those with Officer </w:t>
      </w:r>
      <w:proofErr w:type="gramStart"/>
      <w:r w:rsidRPr="00B731B7">
        <w:rPr>
          <w:rFonts w:ascii="Calibri" w:hAnsi="Calibri" w:cs="Calibri"/>
          <w:b/>
          <w:sz w:val="28"/>
          <w:szCs w:val="28"/>
        </w:rPr>
        <w:t>roles;</w:t>
      </w:r>
      <w:proofErr w:type="gramEnd"/>
      <w:r w:rsidRPr="00B731B7">
        <w:rPr>
          <w:rFonts w:ascii="Calibri" w:hAnsi="Calibri" w:cs="Calibri"/>
          <w:b/>
          <w:sz w:val="28"/>
          <w:szCs w:val="28"/>
        </w:rPr>
        <w:t xml:space="preserve"> </w:t>
      </w:r>
    </w:p>
    <w:p w14:paraId="18431ACA" w14:textId="61B6E9C0" w:rsidR="00886307" w:rsidRPr="00B731B7" w:rsidRDefault="00073830" w:rsidP="00886307">
      <w:pPr>
        <w:rPr>
          <w:rFonts w:ascii="Calibri" w:hAnsi="Calibri" w:cs="Calibri"/>
          <w:b/>
          <w:sz w:val="28"/>
          <w:szCs w:val="28"/>
        </w:rPr>
      </w:pPr>
      <w:proofErr w:type="spellStart"/>
      <w:r>
        <w:rPr>
          <w:rFonts w:ascii="Calibri" w:hAnsi="Calibri" w:cs="Calibri"/>
          <w:b/>
          <w:sz w:val="28"/>
          <w:szCs w:val="28"/>
        </w:rPr>
        <w:t>i</w:t>
      </w:r>
      <w:r w:rsidR="00886307" w:rsidRPr="00B731B7">
        <w:rPr>
          <w:rFonts w:ascii="Calibri" w:hAnsi="Calibri" w:cs="Calibri"/>
          <w:b/>
          <w:sz w:val="28"/>
          <w:szCs w:val="28"/>
        </w:rPr>
        <w:t>e</w:t>
      </w:r>
      <w:proofErr w:type="spellEnd"/>
      <w:r w:rsidR="00886307" w:rsidRPr="00B731B7">
        <w:rPr>
          <w:rFonts w:ascii="Calibri" w:hAnsi="Calibri" w:cs="Calibri"/>
          <w:b/>
          <w:sz w:val="28"/>
          <w:szCs w:val="28"/>
        </w:rPr>
        <w:t xml:space="preserve"> Treasurer, Secretary, ERO, PSO, Churchwarden and Synod Members</w:t>
      </w:r>
    </w:p>
    <w:p w14:paraId="61677E57" w14:textId="77777777" w:rsidR="00886307" w:rsidRDefault="00886307" w:rsidP="00886307">
      <w:pPr>
        <w:rPr>
          <w:rFonts w:ascii="Calibri" w:hAnsi="Calibri" w:cs="Calibri"/>
          <w:b/>
          <w:sz w:val="22"/>
          <w:szCs w:val="22"/>
        </w:rPr>
      </w:pPr>
    </w:p>
    <w:p w14:paraId="5A66A9F8" w14:textId="77777777" w:rsidR="00886307" w:rsidRDefault="00886307" w:rsidP="00886307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Data Forms are available by emailing: </w:t>
      </w:r>
      <w:hyperlink r:id="rId13" w:history="1">
        <w:r w:rsidRPr="0057792E">
          <w:rPr>
            <w:rStyle w:val="Hyperlink"/>
            <w:rFonts w:ascii="Calibri" w:hAnsi="Calibri" w:cs="Calibri"/>
            <w:b/>
            <w:sz w:val="22"/>
            <w:szCs w:val="22"/>
          </w:rPr>
          <w:t>enquiries@derby.anglican.org</w:t>
        </w:r>
      </w:hyperlink>
    </w:p>
    <w:p w14:paraId="623045E8" w14:textId="77777777" w:rsidR="00886307" w:rsidRDefault="00886307" w:rsidP="003A1D95">
      <w:pPr>
        <w:rPr>
          <w:rFonts w:ascii="Calibri" w:hAnsi="Calibri" w:cs="Calibri"/>
          <w:b/>
          <w:sz w:val="22"/>
          <w:szCs w:val="22"/>
        </w:rPr>
      </w:pPr>
    </w:p>
    <w:p w14:paraId="6BAD4C89" w14:textId="77777777" w:rsidR="00F6061E" w:rsidRPr="003A1D95" w:rsidRDefault="00F6061E" w:rsidP="003A1D95">
      <w:pPr>
        <w:rPr>
          <w:rFonts w:ascii="Calibri" w:hAnsi="Calibri" w:cs="Calibri"/>
          <w:b/>
          <w:sz w:val="22"/>
          <w:szCs w:val="22"/>
        </w:rPr>
      </w:pPr>
    </w:p>
    <w:sectPr w:rsidR="00F6061E" w:rsidRPr="003A1D95" w:rsidSect="005A1002">
      <w:footerReference w:type="default" r:id="rId14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56C00" w14:textId="77777777" w:rsidR="00473328" w:rsidRDefault="00473328">
      <w:r>
        <w:separator/>
      </w:r>
    </w:p>
  </w:endnote>
  <w:endnote w:type="continuationSeparator" w:id="0">
    <w:p w14:paraId="0DE239AB" w14:textId="77777777" w:rsidR="00473328" w:rsidRDefault="00473328">
      <w:r>
        <w:continuationSeparator/>
      </w:r>
    </w:p>
  </w:endnote>
  <w:endnote w:type="continuationNotice" w:id="1">
    <w:p w14:paraId="1D0C851D" w14:textId="77777777" w:rsidR="00473328" w:rsidRDefault="004733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21950307" w:rsidR="00906158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 w:rsidR="008D1C57">
              <w:rPr>
                <w:rFonts w:ascii="Calibri" w:hAnsi="Calibri" w:cs="Calibri"/>
                <w:color w:val="808080"/>
                <w:sz w:val="20"/>
                <w:szCs w:val="20"/>
              </w:rPr>
              <w:t>25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_Version </w:t>
            </w:r>
            <w:r w:rsidR="008D1C57"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</w:p>
          <w:p w14:paraId="7ECEC762" w14:textId="1A21CE2C" w:rsidR="00906158" w:rsidRPr="000D4494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Download </w:t>
            </w:r>
            <w:r w:rsidR="00CA254F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this form and GDPR form </w:t>
            </w: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>from: www.derby.anglican.org/en/church-admin/resources-for-secretaries.html</w:t>
            </w:r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3F0E1E" w14:textId="77777777" w:rsidR="00473328" w:rsidRDefault="00473328">
      <w:r>
        <w:separator/>
      </w:r>
    </w:p>
  </w:footnote>
  <w:footnote w:type="continuationSeparator" w:id="0">
    <w:p w14:paraId="4E249CEB" w14:textId="77777777" w:rsidR="00473328" w:rsidRDefault="00473328">
      <w:r>
        <w:continuationSeparator/>
      </w:r>
    </w:p>
  </w:footnote>
  <w:footnote w:type="continuationNotice" w:id="1">
    <w:p w14:paraId="64CA88FA" w14:textId="77777777" w:rsidR="00473328" w:rsidRDefault="004733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C91B46"/>
    <w:multiLevelType w:val="hybridMultilevel"/>
    <w:tmpl w:val="27820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952470">
    <w:abstractNumId w:val="0"/>
  </w:num>
  <w:num w:numId="2" w16cid:durableId="556547142">
    <w:abstractNumId w:val="1"/>
  </w:num>
  <w:num w:numId="3" w16cid:durableId="19920515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73830"/>
    <w:rsid w:val="0008744B"/>
    <w:rsid w:val="000B204E"/>
    <w:rsid w:val="000C66F8"/>
    <w:rsid w:val="000D4494"/>
    <w:rsid w:val="000E334E"/>
    <w:rsid w:val="000F2882"/>
    <w:rsid w:val="000F6721"/>
    <w:rsid w:val="0012175B"/>
    <w:rsid w:val="0012729F"/>
    <w:rsid w:val="00130DD7"/>
    <w:rsid w:val="001354B8"/>
    <w:rsid w:val="00147BFC"/>
    <w:rsid w:val="001D372F"/>
    <w:rsid w:val="001E36C1"/>
    <w:rsid w:val="00202C84"/>
    <w:rsid w:val="00223A36"/>
    <w:rsid w:val="0028289B"/>
    <w:rsid w:val="00293E8F"/>
    <w:rsid w:val="002E6AD3"/>
    <w:rsid w:val="002F7827"/>
    <w:rsid w:val="00307655"/>
    <w:rsid w:val="0033449E"/>
    <w:rsid w:val="00344B6F"/>
    <w:rsid w:val="0035406F"/>
    <w:rsid w:val="00357F80"/>
    <w:rsid w:val="00380009"/>
    <w:rsid w:val="00386C62"/>
    <w:rsid w:val="00390BF9"/>
    <w:rsid w:val="003A1D95"/>
    <w:rsid w:val="003A56B6"/>
    <w:rsid w:val="003A6D87"/>
    <w:rsid w:val="003B039F"/>
    <w:rsid w:val="003B6C53"/>
    <w:rsid w:val="00403BE4"/>
    <w:rsid w:val="0041608F"/>
    <w:rsid w:val="004624E4"/>
    <w:rsid w:val="00471592"/>
    <w:rsid w:val="004726D9"/>
    <w:rsid w:val="00473328"/>
    <w:rsid w:val="00531E32"/>
    <w:rsid w:val="0054577A"/>
    <w:rsid w:val="00552CBA"/>
    <w:rsid w:val="005555A4"/>
    <w:rsid w:val="005A1002"/>
    <w:rsid w:val="005D5879"/>
    <w:rsid w:val="005E06D7"/>
    <w:rsid w:val="005E2CC4"/>
    <w:rsid w:val="00600286"/>
    <w:rsid w:val="00621AA9"/>
    <w:rsid w:val="006526D1"/>
    <w:rsid w:val="00652E29"/>
    <w:rsid w:val="00661ABD"/>
    <w:rsid w:val="006B1913"/>
    <w:rsid w:val="006C052F"/>
    <w:rsid w:val="006C7263"/>
    <w:rsid w:val="007177F8"/>
    <w:rsid w:val="00726225"/>
    <w:rsid w:val="00745DDE"/>
    <w:rsid w:val="0075043F"/>
    <w:rsid w:val="00755199"/>
    <w:rsid w:val="007D5CCD"/>
    <w:rsid w:val="007D65FF"/>
    <w:rsid w:val="007F0700"/>
    <w:rsid w:val="00806B5D"/>
    <w:rsid w:val="00863116"/>
    <w:rsid w:val="00886307"/>
    <w:rsid w:val="00897D70"/>
    <w:rsid w:val="008D1C57"/>
    <w:rsid w:val="008D5F5E"/>
    <w:rsid w:val="00906158"/>
    <w:rsid w:val="00922799"/>
    <w:rsid w:val="00932801"/>
    <w:rsid w:val="00943C73"/>
    <w:rsid w:val="009626DD"/>
    <w:rsid w:val="009F5DA7"/>
    <w:rsid w:val="00A05F9F"/>
    <w:rsid w:val="00A07199"/>
    <w:rsid w:val="00A30E4B"/>
    <w:rsid w:val="00A362B3"/>
    <w:rsid w:val="00A635CC"/>
    <w:rsid w:val="00A87769"/>
    <w:rsid w:val="00AC16E4"/>
    <w:rsid w:val="00AC50F8"/>
    <w:rsid w:val="00B35A35"/>
    <w:rsid w:val="00B40911"/>
    <w:rsid w:val="00B4262D"/>
    <w:rsid w:val="00B71217"/>
    <w:rsid w:val="00B731B7"/>
    <w:rsid w:val="00BC6D37"/>
    <w:rsid w:val="00BD68EE"/>
    <w:rsid w:val="00BE1CF3"/>
    <w:rsid w:val="00BF1B92"/>
    <w:rsid w:val="00BF3005"/>
    <w:rsid w:val="00C01F07"/>
    <w:rsid w:val="00C14151"/>
    <w:rsid w:val="00C5135C"/>
    <w:rsid w:val="00CA254F"/>
    <w:rsid w:val="00CA2C57"/>
    <w:rsid w:val="00CA7D9B"/>
    <w:rsid w:val="00CB1DC0"/>
    <w:rsid w:val="00CF5CE5"/>
    <w:rsid w:val="00D03D0C"/>
    <w:rsid w:val="00D05671"/>
    <w:rsid w:val="00D216B5"/>
    <w:rsid w:val="00D252E9"/>
    <w:rsid w:val="00D414B5"/>
    <w:rsid w:val="00D513F2"/>
    <w:rsid w:val="00D55EA9"/>
    <w:rsid w:val="00D63FF9"/>
    <w:rsid w:val="00D7391D"/>
    <w:rsid w:val="00D871F3"/>
    <w:rsid w:val="00DA23F0"/>
    <w:rsid w:val="00E90B6F"/>
    <w:rsid w:val="00ED1C4F"/>
    <w:rsid w:val="00EE1E0E"/>
    <w:rsid w:val="00F30C31"/>
    <w:rsid w:val="00F44128"/>
    <w:rsid w:val="00F54102"/>
    <w:rsid w:val="00F6061E"/>
    <w:rsid w:val="00F61BE5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61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uiPriority w:val="99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06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68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nquiries@derby.anglican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iosec@derby.anglica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02FCDDE1FB36469C748B666A199376" ma:contentTypeVersion="14" ma:contentTypeDescription="Create a new document." ma:contentTypeScope="" ma:versionID="78a814e3c1a46a6acf1b179fcc098e46">
  <xsd:schema xmlns:xsd="http://www.w3.org/2001/XMLSchema" xmlns:xs="http://www.w3.org/2001/XMLSchema" xmlns:p="http://schemas.microsoft.com/office/2006/metadata/properties" xmlns:ns2="b6a6c906-244e-49b2-b474-02a11aca0961" xmlns:ns3="ab606a89-0680-4390-8d07-a734044c7f0e" targetNamespace="http://schemas.microsoft.com/office/2006/metadata/properties" ma:root="true" ma:fieldsID="7a35d472f2cba5a354d60753886fb29d" ns2:_="" ns3:_="">
    <xsd:import namespace="b6a6c906-244e-49b2-b474-02a11aca0961"/>
    <xsd:import namespace="ab606a89-0680-4390-8d07-a734044c7f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6c906-244e-49b2-b474-02a11aca0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7f5d98c-bbd6-4fa7-ab35-b073b72f1b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606a89-0680-4390-8d07-a734044c7f0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0be2941-eedf-41b1-9a31-935b1d1e92bc}" ma:internalName="TaxCatchAll" ma:showField="CatchAllData" ma:web="ab606a89-0680-4390-8d07-a734044c7f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a6c906-244e-49b2-b474-02a11aca0961">
      <Terms xmlns="http://schemas.microsoft.com/office/infopath/2007/PartnerControls"/>
    </lcf76f155ced4ddcb4097134ff3c332f>
    <TaxCatchAll xmlns="ab606a89-0680-4390-8d07-a734044c7f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70308B-6D9B-4CAF-BB97-975B8366B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a6c906-244e-49b2-b474-02a11aca0961"/>
    <ds:schemaRef ds:uri="ab606a89-0680-4390-8d07-a734044c7f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  <ds:schemaRef ds:uri="b6a6c906-244e-49b2-b474-02a11aca0961"/>
    <ds:schemaRef ds:uri="ab606a89-0680-4390-8d07-a734044c7f0e"/>
  </ds:schemaRefs>
</ds:datastoreItem>
</file>

<file path=customXml/itemProps3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25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3225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Amanda Shreeve</cp:lastModifiedBy>
  <cp:revision>40</cp:revision>
  <cp:lastPrinted>2020-01-30T09:27:00Z</cp:lastPrinted>
  <dcterms:created xsi:type="dcterms:W3CDTF">2021-05-20T08:29:00Z</dcterms:created>
  <dcterms:modified xsi:type="dcterms:W3CDTF">2024-10-25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02FCDDE1FB36469C748B666A199376</vt:lpwstr>
  </property>
  <property fmtid="{D5CDD505-2E9C-101B-9397-08002B2CF9AE}" pid="3" name="MediaServiceImageTags">
    <vt:lpwstr/>
  </property>
</Properties>
</file>